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D5C85" w14:textId="77777777" w:rsidR="000F52B0" w:rsidRDefault="00072416">
      <w:r>
        <w:t>Labbbbb</w:t>
      </w:r>
      <w:bookmarkStart w:id="0" w:name="_GoBack"/>
      <w:bookmarkEnd w:id="0"/>
    </w:p>
    <w:sectPr w:rsidR="000F52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tLQwMzI2sbQwNjNT0lEKTi0uzszPAykwrAUAjMzVHiwAAAA="/>
  </w:docVars>
  <w:rsids>
    <w:rsidRoot w:val="00072416"/>
    <w:rsid w:val="00072416"/>
    <w:rsid w:val="0066527D"/>
    <w:rsid w:val="00F72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E2D88"/>
  <w15:chartTrackingRefBased/>
  <w15:docId w15:val="{2D1B54C4-8154-4D13-9549-EB62B6CDF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ch Warith</dc:creator>
  <cp:keywords/>
  <dc:description/>
  <cp:lastModifiedBy>Yatch Warith</cp:lastModifiedBy>
  <cp:revision>1</cp:revision>
  <dcterms:created xsi:type="dcterms:W3CDTF">2019-11-21T14:24:00Z</dcterms:created>
  <dcterms:modified xsi:type="dcterms:W3CDTF">2019-11-21T14:24:00Z</dcterms:modified>
</cp:coreProperties>
</file>